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d8e5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dcfc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3fb6cf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